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42662" w:rsidRPr="00EF5B85" w:rsidRDefault="004E4EB9" w:rsidP="00EF5B85">
      <w:p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proofErr w:type="spellStart"/>
      <w:r w:rsidRPr="00EF5B85">
        <w:rPr>
          <w:rFonts w:ascii="Times New Roman" w:hAnsi="Times New Roman" w:cs="Times New Roman"/>
          <w:sz w:val="24"/>
          <w:szCs w:val="24"/>
        </w:rPr>
        <w:t>Shivali</w:t>
      </w:r>
      <w:proofErr w:type="spellEnd"/>
      <w:r w:rsidRPr="00EF5B85">
        <w:rPr>
          <w:rFonts w:ascii="Times New Roman" w:hAnsi="Times New Roman" w:cs="Times New Roman"/>
          <w:sz w:val="24"/>
          <w:szCs w:val="24"/>
        </w:rPr>
        <w:t xml:space="preserve"> Aggarwal</w:t>
      </w:r>
      <w:r w:rsidR="00342662" w:rsidRPr="00EF5B85">
        <w:rPr>
          <w:rFonts w:ascii="Times New Roman" w:hAnsi="Times New Roman" w:cs="Times New Roman"/>
          <w:sz w:val="24"/>
          <w:szCs w:val="24"/>
        </w:rPr>
        <w:t>, MD</w:t>
      </w:r>
    </w:p>
    <w:p w:rsidR="00342662" w:rsidRPr="00EF5B85" w:rsidRDefault="002437EF" w:rsidP="00EF5B85">
      <w:p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-</w:t>
      </w:r>
      <w:r w:rsidR="00342662" w:rsidRPr="00EF5B85">
        <w:rPr>
          <w:rFonts w:ascii="Times New Roman" w:hAnsi="Times New Roman" w:cs="Times New Roman"/>
          <w:sz w:val="24"/>
          <w:szCs w:val="24"/>
        </w:rPr>
        <w:t>Senior Resident</w:t>
      </w:r>
    </w:p>
    <w:p w:rsidR="00342662" w:rsidRPr="00EF5B85" w:rsidRDefault="00342662" w:rsidP="00EF5B85">
      <w:p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EF5B85">
        <w:rPr>
          <w:rFonts w:ascii="Times New Roman" w:hAnsi="Times New Roman" w:cs="Times New Roman"/>
          <w:sz w:val="24"/>
          <w:szCs w:val="24"/>
        </w:rPr>
        <w:t>Department of Psychiatry</w:t>
      </w:r>
    </w:p>
    <w:p w:rsidR="00342662" w:rsidRPr="00EF5B85" w:rsidRDefault="00342662" w:rsidP="00EF5B85">
      <w:p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EF5B85">
        <w:rPr>
          <w:rFonts w:ascii="Times New Roman" w:hAnsi="Times New Roman" w:cs="Times New Roman"/>
          <w:sz w:val="24"/>
          <w:szCs w:val="24"/>
        </w:rPr>
        <w:t>Institute of human behavior and allied sciences</w:t>
      </w:r>
    </w:p>
    <w:p w:rsidR="00342662" w:rsidRPr="00EF5B85" w:rsidRDefault="00342662" w:rsidP="00EF5B85">
      <w:p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EF5B85">
        <w:rPr>
          <w:rFonts w:ascii="Times New Roman" w:hAnsi="Times New Roman" w:cs="Times New Roman"/>
          <w:sz w:val="24"/>
          <w:szCs w:val="24"/>
        </w:rPr>
        <w:t>De</w:t>
      </w:r>
      <w:r w:rsidR="004E4EB9" w:rsidRPr="00EF5B85">
        <w:rPr>
          <w:rFonts w:ascii="Times New Roman" w:hAnsi="Times New Roman" w:cs="Times New Roman"/>
          <w:sz w:val="24"/>
          <w:szCs w:val="24"/>
        </w:rPr>
        <w:t>lhi, India 110095</w:t>
      </w:r>
      <w:r w:rsidRPr="00EF5B85">
        <w:rPr>
          <w:rFonts w:ascii="Times New Roman" w:hAnsi="Times New Roman" w:cs="Times New Roman"/>
          <w:sz w:val="24"/>
          <w:szCs w:val="24"/>
        </w:rPr>
        <w:t>.</w:t>
      </w:r>
    </w:p>
    <w:p w:rsidR="00342662" w:rsidRPr="00EF5B85" w:rsidRDefault="00342662" w:rsidP="00EF5B85">
      <w:p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342662" w:rsidRPr="00EF5B85" w:rsidRDefault="00342662" w:rsidP="00EF5B85">
      <w:p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EF5B85">
        <w:rPr>
          <w:rFonts w:ascii="Times New Roman" w:hAnsi="Times New Roman" w:cs="Times New Roman"/>
          <w:sz w:val="24"/>
          <w:szCs w:val="24"/>
        </w:rPr>
        <w:t>To</w:t>
      </w:r>
    </w:p>
    <w:p w:rsidR="00342662" w:rsidRPr="00EF5B85" w:rsidRDefault="00342662" w:rsidP="00EF5B85">
      <w:p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EF5B85">
        <w:rPr>
          <w:rFonts w:ascii="Times New Roman" w:hAnsi="Times New Roman" w:cs="Times New Roman"/>
          <w:sz w:val="24"/>
          <w:szCs w:val="24"/>
        </w:rPr>
        <w:t>The Editor,</w:t>
      </w:r>
    </w:p>
    <w:p w:rsidR="00342662" w:rsidRPr="00EF5B85" w:rsidRDefault="00982805" w:rsidP="00EF5B85">
      <w:p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dian journal of Medical Ethics</w:t>
      </w:r>
    </w:p>
    <w:p w:rsidR="00AB446A" w:rsidRPr="00EF5B85" w:rsidRDefault="00AB446A" w:rsidP="00EF5B85">
      <w:p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342662" w:rsidRPr="00EF5B85" w:rsidRDefault="00342662" w:rsidP="00EF5B85">
      <w:pPr>
        <w:jc w:val="both"/>
        <w:rPr>
          <w:rFonts w:ascii="Times New Roman" w:hAnsi="Times New Roman" w:cs="Times New Roman"/>
          <w:sz w:val="24"/>
          <w:szCs w:val="24"/>
        </w:rPr>
      </w:pPr>
      <w:r w:rsidRPr="00EF5B85">
        <w:rPr>
          <w:rFonts w:ascii="Times New Roman" w:hAnsi="Times New Roman" w:cs="Times New Roman"/>
          <w:sz w:val="24"/>
          <w:szCs w:val="24"/>
        </w:rPr>
        <w:t xml:space="preserve">Subject: Submission of </w:t>
      </w:r>
      <w:r w:rsidR="004E4EB9" w:rsidRPr="00EF5B85">
        <w:rPr>
          <w:rFonts w:ascii="Times New Roman" w:hAnsi="Times New Roman" w:cs="Times New Roman"/>
          <w:sz w:val="24"/>
          <w:szCs w:val="24"/>
        </w:rPr>
        <w:t>article</w:t>
      </w:r>
      <w:r w:rsidRPr="00EF5B85">
        <w:rPr>
          <w:rFonts w:ascii="Times New Roman" w:hAnsi="Times New Roman" w:cs="Times New Roman"/>
          <w:sz w:val="24"/>
          <w:szCs w:val="24"/>
        </w:rPr>
        <w:t xml:space="preserve"> titled “</w:t>
      </w:r>
      <w:r w:rsidR="00AF52F6" w:rsidRPr="00EF5B85">
        <w:rPr>
          <w:rFonts w:ascii="Times New Roman" w:hAnsi="Times New Roman" w:cs="Times New Roman"/>
          <w:sz w:val="24"/>
          <w:szCs w:val="24"/>
        </w:rPr>
        <w:t xml:space="preserve">Rehabilitation </w:t>
      </w:r>
      <w:proofErr w:type="gramStart"/>
      <w:r w:rsidR="00AF52F6" w:rsidRPr="00EF5B85">
        <w:rPr>
          <w:rFonts w:ascii="Times New Roman" w:hAnsi="Times New Roman" w:cs="Times New Roman"/>
          <w:sz w:val="24"/>
          <w:szCs w:val="24"/>
        </w:rPr>
        <w:t>of  homeless</w:t>
      </w:r>
      <w:proofErr w:type="gramEnd"/>
      <w:r w:rsidR="00AF52F6" w:rsidRPr="00EF5B85">
        <w:rPr>
          <w:rFonts w:ascii="Times New Roman" w:hAnsi="Times New Roman" w:cs="Times New Roman"/>
          <w:sz w:val="24"/>
          <w:szCs w:val="24"/>
        </w:rPr>
        <w:t xml:space="preserve"> females with mental illness after implementation of the  Mental Health Care Act, 2017 in India: A case series</w:t>
      </w:r>
      <w:r w:rsidRPr="00EF5B85">
        <w:rPr>
          <w:rFonts w:ascii="Times New Roman" w:hAnsi="Times New Roman" w:cs="Times New Roman"/>
          <w:sz w:val="24"/>
          <w:szCs w:val="24"/>
        </w:rPr>
        <w:t>” for publication in your journal.</w:t>
      </w:r>
    </w:p>
    <w:p w:rsidR="00AB446A" w:rsidRPr="00EF5B85" w:rsidRDefault="00AB446A" w:rsidP="00EF5B85">
      <w:p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342662" w:rsidRPr="00EF5B85" w:rsidRDefault="00342662" w:rsidP="00EF5B85">
      <w:p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EF5B85">
        <w:rPr>
          <w:rFonts w:ascii="Times New Roman" w:hAnsi="Times New Roman" w:cs="Times New Roman"/>
          <w:sz w:val="24"/>
          <w:szCs w:val="24"/>
        </w:rPr>
        <w:t>Dear Sir,</w:t>
      </w:r>
    </w:p>
    <w:p w:rsidR="004E4EB9" w:rsidRPr="00EF5B85" w:rsidRDefault="00342662" w:rsidP="00EF5B85">
      <w:pPr>
        <w:jc w:val="both"/>
        <w:rPr>
          <w:rFonts w:ascii="Times New Roman" w:hAnsi="Times New Roman" w:cs="Times New Roman"/>
          <w:sz w:val="24"/>
          <w:szCs w:val="24"/>
        </w:rPr>
      </w:pPr>
      <w:r w:rsidRPr="00EF5B85">
        <w:rPr>
          <w:rFonts w:ascii="Times New Roman" w:hAnsi="Times New Roman" w:cs="Times New Roman"/>
          <w:sz w:val="24"/>
          <w:szCs w:val="24"/>
        </w:rPr>
        <w:t>We are submitting a manuscript titled “</w:t>
      </w:r>
      <w:r w:rsidR="00AF52F6" w:rsidRPr="00EF5B85">
        <w:rPr>
          <w:rFonts w:ascii="Times New Roman" w:hAnsi="Times New Roman" w:cs="Times New Roman"/>
          <w:sz w:val="24"/>
          <w:szCs w:val="24"/>
        </w:rPr>
        <w:t xml:space="preserve">Rehabilitation </w:t>
      </w:r>
      <w:proofErr w:type="gramStart"/>
      <w:r w:rsidR="00AF52F6" w:rsidRPr="00EF5B85">
        <w:rPr>
          <w:rFonts w:ascii="Times New Roman" w:hAnsi="Times New Roman" w:cs="Times New Roman"/>
          <w:sz w:val="24"/>
          <w:szCs w:val="24"/>
        </w:rPr>
        <w:t>of  homeless</w:t>
      </w:r>
      <w:proofErr w:type="gramEnd"/>
      <w:r w:rsidR="00AF52F6" w:rsidRPr="00EF5B85">
        <w:rPr>
          <w:rFonts w:ascii="Times New Roman" w:hAnsi="Times New Roman" w:cs="Times New Roman"/>
          <w:sz w:val="24"/>
          <w:szCs w:val="24"/>
        </w:rPr>
        <w:t xml:space="preserve"> females with mental illness after implementation of the  Mental Health Care Act, 2017 in India: A case series</w:t>
      </w:r>
      <w:r w:rsidRPr="00EF5B85">
        <w:rPr>
          <w:rFonts w:ascii="Times New Roman" w:hAnsi="Times New Roman" w:cs="Times New Roman"/>
          <w:sz w:val="24"/>
          <w:szCs w:val="24"/>
        </w:rPr>
        <w:t xml:space="preserve">” for publication in your journal. </w:t>
      </w:r>
      <w:r w:rsidR="004E4EB9" w:rsidRPr="00EF5B85">
        <w:rPr>
          <w:rFonts w:ascii="Times New Roman" w:hAnsi="Times New Roman" w:cs="Times New Roman"/>
          <w:sz w:val="24"/>
          <w:szCs w:val="24"/>
        </w:rPr>
        <w:t>This topic has largely remain neglected</w:t>
      </w:r>
      <w:r w:rsidR="00AF52F6" w:rsidRPr="00EF5B85">
        <w:rPr>
          <w:rFonts w:ascii="Times New Roman" w:hAnsi="Times New Roman" w:cs="Times New Roman"/>
          <w:sz w:val="24"/>
          <w:szCs w:val="24"/>
        </w:rPr>
        <w:t>, and still very little researched</w:t>
      </w:r>
      <w:r w:rsidR="004E4EB9" w:rsidRPr="00EF5B85">
        <w:rPr>
          <w:rFonts w:ascii="Times New Roman" w:hAnsi="Times New Roman" w:cs="Times New Roman"/>
          <w:sz w:val="24"/>
          <w:szCs w:val="24"/>
        </w:rPr>
        <w:t>.</w:t>
      </w:r>
      <w:r w:rsidR="00D30584" w:rsidRPr="00EF5B85">
        <w:rPr>
          <w:rFonts w:ascii="Times New Roman" w:hAnsi="Times New Roman" w:cs="Times New Roman"/>
          <w:sz w:val="24"/>
          <w:szCs w:val="24"/>
        </w:rPr>
        <w:t xml:space="preserve"> Moreover, this population group is hardly discussed among forums, minimal guidelines available for them.</w:t>
      </w:r>
      <w:r w:rsidR="004E4EB9" w:rsidRPr="00EF5B85">
        <w:rPr>
          <w:rFonts w:ascii="Times New Roman" w:hAnsi="Times New Roman" w:cs="Times New Roman"/>
          <w:sz w:val="24"/>
          <w:szCs w:val="24"/>
        </w:rPr>
        <w:t xml:space="preserve"> </w:t>
      </w:r>
      <w:r w:rsidRPr="00EF5B85">
        <w:rPr>
          <w:rFonts w:ascii="Times New Roman" w:hAnsi="Times New Roman" w:cs="Times New Roman"/>
          <w:sz w:val="24"/>
          <w:szCs w:val="24"/>
        </w:rPr>
        <w:t>Hence we put forward our understanding on this topic in your esteemed journal</w:t>
      </w:r>
      <w:r w:rsidR="00AF52F6" w:rsidRPr="00EF5B85">
        <w:rPr>
          <w:rFonts w:ascii="Times New Roman" w:hAnsi="Times New Roman" w:cs="Times New Roman"/>
          <w:sz w:val="24"/>
          <w:szCs w:val="24"/>
        </w:rPr>
        <w:t xml:space="preserve"> in the form of case series</w:t>
      </w:r>
      <w:r w:rsidRPr="00EF5B85">
        <w:rPr>
          <w:rFonts w:ascii="Times New Roman" w:hAnsi="Times New Roman" w:cs="Times New Roman"/>
          <w:sz w:val="24"/>
          <w:szCs w:val="24"/>
        </w:rPr>
        <w:t>.</w:t>
      </w:r>
      <w:r w:rsidR="00AB446A" w:rsidRPr="00EF5B85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42662" w:rsidRPr="00EF5B85" w:rsidRDefault="00342662" w:rsidP="00EF5B85">
      <w:p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EF5B85">
        <w:rPr>
          <w:rFonts w:ascii="Times New Roman" w:hAnsi="Times New Roman" w:cs="Times New Roman"/>
          <w:sz w:val="24"/>
          <w:szCs w:val="24"/>
        </w:rPr>
        <w:t>This paper is not previously published or presented in any forum. It is not sponsored by any sponsoring</w:t>
      </w:r>
      <w:r w:rsidR="00AB446A" w:rsidRPr="00EF5B85">
        <w:rPr>
          <w:rFonts w:ascii="Times New Roman" w:hAnsi="Times New Roman" w:cs="Times New Roman"/>
          <w:sz w:val="24"/>
          <w:szCs w:val="24"/>
        </w:rPr>
        <w:t xml:space="preserve"> </w:t>
      </w:r>
      <w:r w:rsidRPr="00EF5B85">
        <w:rPr>
          <w:rFonts w:ascii="Times New Roman" w:hAnsi="Times New Roman" w:cs="Times New Roman"/>
          <w:sz w:val="24"/>
          <w:szCs w:val="24"/>
        </w:rPr>
        <w:t>agency. There is no conflict of interest. We hereby transfer, assign, or otherwise convey all copyright</w:t>
      </w:r>
      <w:r w:rsidR="00AB446A" w:rsidRPr="00EF5B85">
        <w:rPr>
          <w:rFonts w:ascii="Times New Roman" w:hAnsi="Times New Roman" w:cs="Times New Roman"/>
          <w:sz w:val="24"/>
          <w:szCs w:val="24"/>
        </w:rPr>
        <w:t xml:space="preserve"> </w:t>
      </w:r>
      <w:r w:rsidRPr="00EF5B85">
        <w:rPr>
          <w:rFonts w:ascii="Times New Roman" w:hAnsi="Times New Roman" w:cs="Times New Roman"/>
          <w:sz w:val="24"/>
          <w:szCs w:val="24"/>
        </w:rPr>
        <w:t>ownershi</w:t>
      </w:r>
      <w:r w:rsidR="00AB446A" w:rsidRPr="00EF5B85">
        <w:rPr>
          <w:rFonts w:ascii="Times New Roman" w:hAnsi="Times New Roman" w:cs="Times New Roman"/>
          <w:sz w:val="24"/>
          <w:szCs w:val="24"/>
        </w:rPr>
        <w:t xml:space="preserve">p, including any and all rights </w:t>
      </w:r>
      <w:r w:rsidRPr="00EF5B85">
        <w:rPr>
          <w:rFonts w:ascii="Times New Roman" w:hAnsi="Times New Roman" w:cs="Times New Roman"/>
          <w:sz w:val="24"/>
          <w:szCs w:val="24"/>
        </w:rPr>
        <w:t>incidental thereto, exclusively to the journal, in the event that such</w:t>
      </w:r>
      <w:r w:rsidR="00AB446A" w:rsidRPr="00EF5B85">
        <w:rPr>
          <w:rFonts w:ascii="Times New Roman" w:hAnsi="Times New Roman" w:cs="Times New Roman"/>
          <w:sz w:val="24"/>
          <w:szCs w:val="24"/>
        </w:rPr>
        <w:t xml:space="preserve"> </w:t>
      </w:r>
      <w:r w:rsidRPr="00EF5B85">
        <w:rPr>
          <w:rFonts w:ascii="Times New Roman" w:hAnsi="Times New Roman" w:cs="Times New Roman"/>
          <w:sz w:val="24"/>
          <w:szCs w:val="24"/>
        </w:rPr>
        <w:t>work is published by the journal.</w:t>
      </w:r>
    </w:p>
    <w:p w:rsidR="00AB446A" w:rsidRPr="00EF5B85" w:rsidRDefault="00342662" w:rsidP="00EF5B85">
      <w:p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EF5B85">
        <w:rPr>
          <w:rFonts w:ascii="Times New Roman" w:hAnsi="Times New Roman" w:cs="Times New Roman"/>
          <w:sz w:val="24"/>
          <w:szCs w:val="24"/>
        </w:rPr>
        <w:t>On behalf of all the contributors I will act and guarantor and will cor</w:t>
      </w:r>
      <w:r w:rsidR="00AB446A" w:rsidRPr="00EF5B85">
        <w:rPr>
          <w:rFonts w:ascii="Times New Roman" w:hAnsi="Times New Roman" w:cs="Times New Roman"/>
          <w:sz w:val="24"/>
          <w:szCs w:val="24"/>
        </w:rPr>
        <w:t xml:space="preserve">respond with the journal from </w:t>
      </w:r>
      <w:r w:rsidRPr="00EF5B85">
        <w:rPr>
          <w:rFonts w:ascii="Times New Roman" w:hAnsi="Times New Roman" w:cs="Times New Roman"/>
          <w:sz w:val="24"/>
          <w:szCs w:val="24"/>
        </w:rPr>
        <w:t>this</w:t>
      </w:r>
      <w:r w:rsidR="00AB446A" w:rsidRPr="00EF5B85">
        <w:rPr>
          <w:rFonts w:ascii="Times New Roman" w:hAnsi="Times New Roman" w:cs="Times New Roman"/>
          <w:sz w:val="24"/>
          <w:szCs w:val="24"/>
        </w:rPr>
        <w:t xml:space="preserve"> </w:t>
      </w:r>
      <w:r w:rsidRPr="00EF5B85">
        <w:rPr>
          <w:rFonts w:ascii="Times New Roman" w:hAnsi="Times New Roman" w:cs="Times New Roman"/>
          <w:sz w:val="24"/>
          <w:szCs w:val="24"/>
        </w:rPr>
        <w:t>point onward.</w:t>
      </w:r>
    </w:p>
    <w:p w:rsidR="00AB446A" w:rsidRPr="00EF5B85" w:rsidRDefault="00AB446A" w:rsidP="00EF5B85">
      <w:p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342662" w:rsidRPr="00EF5B85" w:rsidRDefault="00342662" w:rsidP="00EF5B85">
      <w:p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EF5B85">
        <w:rPr>
          <w:rFonts w:ascii="Times New Roman" w:hAnsi="Times New Roman" w:cs="Times New Roman"/>
          <w:sz w:val="24"/>
          <w:szCs w:val="24"/>
        </w:rPr>
        <w:t>Thanking you in anticipation.</w:t>
      </w:r>
    </w:p>
    <w:p w:rsidR="00AB446A" w:rsidRPr="00EF5B85" w:rsidRDefault="00AB446A" w:rsidP="00EF5B85">
      <w:p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342662" w:rsidRPr="00EF5B85" w:rsidRDefault="00342662" w:rsidP="00EF5B85">
      <w:p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EF5B85">
        <w:rPr>
          <w:rFonts w:ascii="Times New Roman" w:hAnsi="Times New Roman" w:cs="Times New Roman"/>
          <w:sz w:val="24"/>
          <w:szCs w:val="24"/>
        </w:rPr>
        <w:t>Warm regards</w:t>
      </w:r>
    </w:p>
    <w:p w:rsidR="004B1C37" w:rsidRPr="00EF5B85" w:rsidRDefault="004E4EB9" w:rsidP="00EF5B85">
      <w:p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EF5B85">
        <w:rPr>
          <w:rFonts w:ascii="Times New Roman" w:hAnsi="Times New Roman" w:cs="Times New Roman"/>
          <w:sz w:val="24"/>
          <w:szCs w:val="24"/>
        </w:rPr>
        <w:t>Shivali</w:t>
      </w:r>
      <w:proofErr w:type="spellEnd"/>
      <w:r w:rsidRPr="00EF5B85">
        <w:rPr>
          <w:rFonts w:ascii="Times New Roman" w:hAnsi="Times New Roman" w:cs="Times New Roman"/>
          <w:sz w:val="24"/>
          <w:szCs w:val="24"/>
        </w:rPr>
        <w:t xml:space="preserve"> Aggarwal</w:t>
      </w:r>
    </w:p>
    <w:sectPr w:rsidR="004B1C37" w:rsidRPr="00EF5B85" w:rsidSect="005C767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tjQwtDQxNTUxNzcysTBU0lEKTi0uzszPAykwqgUA6C5ZeSwAAAA="/>
  </w:docVars>
  <w:rsids>
    <w:rsidRoot w:val="00342662"/>
    <w:rsid w:val="002437EF"/>
    <w:rsid w:val="00342662"/>
    <w:rsid w:val="003C441A"/>
    <w:rsid w:val="004B1C37"/>
    <w:rsid w:val="004E4EB9"/>
    <w:rsid w:val="005C7676"/>
    <w:rsid w:val="00982805"/>
    <w:rsid w:val="00AB446A"/>
    <w:rsid w:val="00AF52F6"/>
    <w:rsid w:val="00BC0CFE"/>
    <w:rsid w:val="00C8027E"/>
    <w:rsid w:val="00D30584"/>
    <w:rsid w:val="00EF5B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BED3FBEA-1DC8-4CAA-9676-14DAF01F1D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C767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BA9D63B-F00B-4D31-95F3-25F2CCE5C3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4</Words>
  <Characters>122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c</dc:creator>
  <cp:keywords/>
  <dc:description/>
  <cp:lastModifiedBy>Reviewer 2</cp:lastModifiedBy>
  <cp:revision>2</cp:revision>
  <dcterms:created xsi:type="dcterms:W3CDTF">2021-02-27T09:30:00Z</dcterms:created>
  <dcterms:modified xsi:type="dcterms:W3CDTF">2021-02-27T09:30:00Z</dcterms:modified>
</cp:coreProperties>
</file>